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CellMar>
          <w:top w:w="28" w:type="dxa"/>
          <w:bottom w:w="28" w:type="dxa"/>
        </w:tblCellMar>
        <w:tblLook w:val="04A0" w:firstRow="1" w:lastRow="0" w:firstColumn="1" w:lastColumn="0" w:noHBand="0" w:noVBand="1"/>
      </w:tblPr>
      <w:tblGrid>
        <w:gridCol w:w="2547"/>
        <w:gridCol w:w="6469"/>
      </w:tblGrid>
      <w:tr w:rsidR="00397827" w14:paraId="318F1C24" w14:textId="77777777" w:rsidTr="00D14C00">
        <w:trPr>
          <w:trHeight w:val="260"/>
        </w:trPr>
        <w:tc>
          <w:tcPr>
            <w:tcW w:w="2547" w:type="dxa"/>
            <w:shd w:val="clear" w:color="auto" w:fill="003377" w:themeFill="accent1"/>
          </w:tcPr>
          <w:p w14:paraId="3B6F000B" w14:textId="77777777" w:rsidR="00397827" w:rsidRPr="00C14A13" w:rsidRDefault="00397827" w:rsidP="00C14A13">
            <w:pPr>
              <w:jc w:val="left"/>
              <w:rPr>
                <w:b/>
                <w:sz w:val="24"/>
              </w:rPr>
            </w:pPr>
            <w:r w:rsidRPr="00C14A13">
              <w:rPr>
                <w:b/>
                <w:color w:val="FFFFFF" w:themeColor="background1"/>
                <w:sz w:val="24"/>
              </w:rPr>
              <w:t>Applicant Initials:</w:t>
            </w:r>
          </w:p>
        </w:tc>
        <w:tc>
          <w:tcPr>
            <w:tcW w:w="6469" w:type="dxa"/>
          </w:tcPr>
          <w:p w14:paraId="2C617340" w14:textId="77777777" w:rsidR="00397827" w:rsidRDefault="00397827" w:rsidP="00FA4C04">
            <w:pPr>
              <w:jc w:val="left"/>
            </w:pPr>
          </w:p>
        </w:tc>
      </w:tr>
      <w:tr w:rsidR="00397827" w14:paraId="328F706B" w14:textId="77777777" w:rsidTr="00D14C00">
        <w:trPr>
          <w:trHeight w:val="260"/>
        </w:trPr>
        <w:tc>
          <w:tcPr>
            <w:tcW w:w="2547" w:type="dxa"/>
            <w:shd w:val="clear" w:color="auto" w:fill="003377" w:themeFill="accent1"/>
          </w:tcPr>
          <w:p w14:paraId="5A376C44" w14:textId="77777777" w:rsidR="00397827" w:rsidRPr="00C14A13" w:rsidRDefault="00397827" w:rsidP="00C14A13">
            <w:pPr>
              <w:jc w:val="left"/>
              <w:rPr>
                <w:b/>
                <w:sz w:val="24"/>
              </w:rPr>
            </w:pPr>
            <w:r w:rsidRPr="00C14A13">
              <w:rPr>
                <w:b/>
                <w:color w:val="FFFFFF" w:themeColor="background1"/>
                <w:sz w:val="24"/>
              </w:rPr>
              <w:t>Post Applied For:</w:t>
            </w:r>
          </w:p>
        </w:tc>
        <w:tc>
          <w:tcPr>
            <w:tcW w:w="6469" w:type="dxa"/>
          </w:tcPr>
          <w:p w14:paraId="1B4148B8" w14:textId="77777777" w:rsidR="00397827" w:rsidRDefault="00397827"/>
        </w:tc>
      </w:tr>
      <w:tr w:rsidR="00397827" w14:paraId="031938E2" w14:textId="77777777" w:rsidTr="00D14C00">
        <w:trPr>
          <w:trHeight w:val="260"/>
        </w:trPr>
        <w:tc>
          <w:tcPr>
            <w:tcW w:w="2547" w:type="dxa"/>
            <w:shd w:val="clear" w:color="auto" w:fill="003377" w:themeFill="accent1"/>
          </w:tcPr>
          <w:p w14:paraId="43D88DD7" w14:textId="77777777" w:rsidR="00397827" w:rsidRPr="00C14A13" w:rsidRDefault="00397827" w:rsidP="00C14A13">
            <w:pPr>
              <w:jc w:val="left"/>
              <w:rPr>
                <w:b/>
                <w:sz w:val="24"/>
              </w:rPr>
            </w:pPr>
            <w:r w:rsidRPr="00C14A13">
              <w:rPr>
                <w:b/>
                <w:color w:val="FFFFFF" w:themeColor="background1"/>
                <w:sz w:val="24"/>
              </w:rPr>
              <w:t>Post Reference Number:</w:t>
            </w:r>
          </w:p>
        </w:tc>
        <w:tc>
          <w:tcPr>
            <w:tcW w:w="6469" w:type="dxa"/>
          </w:tcPr>
          <w:p w14:paraId="65C64A31" w14:textId="77777777" w:rsidR="00397827" w:rsidRDefault="00397827"/>
        </w:tc>
      </w:tr>
    </w:tbl>
    <w:p w14:paraId="79A7EBF9" w14:textId="77777777" w:rsidR="009E2D3A" w:rsidRDefault="008F2B6C"/>
    <w:p w14:paraId="3A14A04D" w14:textId="77777777" w:rsidR="0000236B" w:rsidRDefault="0000236B">
      <w:pPr>
        <w:rPr>
          <w:b/>
          <w:sz w:val="24"/>
        </w:rPr>
      </w:pPr>
      <w:r w:rsidRPr="00FB44CF">
        <w:rPr>
          <w:b/>
          <w:sz w:val="24"/>
        </w:rPr>
        <w:t xml:space="preserve">Using </w:t>
      </w:r>
      <w:r w:rsidR="00FB44CF" w:rsidRPr="00FB44CF">
        <w:rPr>
          <w:b/>
          <w:sz w:val="24"/>
        </w:rPr>
        <w:t>this form</w:t>
      </w:r>
    </w:p>
    <w:p w14:paraId="445689A8" w14:textId="0A89312E" w:rsidR="00E75E10" w:rsidRDefault="00E75E10" w:rsidP="00FB44CF">
      <w:r>
        <w:t xml:space="preserve">All fields on this form are to be completed and sent to the </w:t>
      </w:r>
      <w:r w:rsidR="00F83DD0">
        <w:t xml:space="preserve">Oxfordshire </w:t>
      </w:r>
      <w:r>
        <w:t xml:space="preserve">Mind Recruitment Team at </w:t>
      </w:r>
      <w:hyperlink r:id="rId7" w:history="1">
        <w:r w:rsidR="00F83DD0" w:rsidRPr="002D2273">
          <w:rPr>
            <w:rStyle w:val="Hyperlink"/>
          </w:rPr>
          <w:t>recruitment@oxfordshiremind.org.uk</w:t>
        </w:r>
      </w:hyperlink>
      <w:r>
        <w:t>, quoting the Job Title, Reference Number and your name in the subject. Where a table does not have enough fields, please add additional rows</w:t>
      </w:r>
      <w:r w:rsidR="001D3CCA">
        <w:t>.</w:t>
      </w:r>
    </w:p>
    <w:p w14:paraId="46EBCA26" w14:textId="77777777" w:rsidR="0000236B" w:rsidRDefault="00FB44CF">
      <w:pPr>
        <w:rPr>
          <w:b/>
          <w:sz w:val="24"/>
        </w:rPr>
      </w:pPr>
      <w:r>
        <w:rPr>
          <w:b/>
          <w:sz w:val="24"/>
        </w:rPr>
        <w:t>Data Protection</w:t>
      </w:r>
    </w:p>
    <w:p w14:paraId="5EB6DEA8" w14:textId="7986BE82" w:rsidR="00BD5E9E" w:rsidRDefault="000D301F" w:rsidP="000D301F">
      <w:r>
        <w:t xml:space="preserve">In accordance with </w:t>
      </w:r>
      <w:r w:rsidR="00F83DD0">
        <w:t xml:space="preserve">Oxfordshire </w:t>
      </w:r>
      <w:r>
        <w:t>Mind’s</w:t>
      </w:r>
      <w:r w:rsidR="00952C3E">
        <w:t xml:space="preserve"> Data Pri</w:t>
      </w:r>
      <w:r w:rsidR="00BD5E9E">
        <w:t>vacy Notice (which can be viewed on the webpage for the role you are applying for), we take care to ensure that all applicant data is appropriately and securely stored and handled.</w:t>
      </w:r>
      <w:r w:rsidR="003C79BE">
        <w:t xml:space="preserve"> The information on this sheet will be held securely with Mind’s Recruitment Team, and will be anonymised when sent to recruiting managers. If an applicant is not appointed for a post, their application and personal details forms will be destroyed.</w:t>
      </w:r>
      <w:r w:rsidR="00E75E10">
        <w:t xml:space="preserve"> Where an applicant is appointed, their application will be moved into an Employee Folder and remain as long as the employee is employed at </w:t>
      </w:r>
      <w:r w:rsidR="00F83DD0">
        <w:t xml:space="preserve">Oxfordshire </w:t>
      </w:r>
      <w:r w:rsidR="00E75E10">
        <w:t>Mind.</w:t>
      </w:r>
    </w:p>
    <w:p w14:paraId="2888BE7B" w14:textId="4147834D" w:rsidR="000D301F" w:rsidRPr="000D301F" w:rsidRDefault="00BD5E9E" w:rsidP="000D301F">
      <w:r>
        <w:t>Full details of</w:t>
      </w:r>
      <w:r w:rsidR="00F83DD0">
        <w:t xml:space="preserve"> Oxfordshire</w:t>
      </w:r>
      <w:r>
        <w:t xml:space="preserve"> Mind’s approach to Data Privacy and protection, please consult the</w:t>
      </w:r>
      <w:r w:rsidR="003C79BE">
        <w:t xml:space="preserve"> Data Protection Privacy Notice (Recruitment)</w:t>
      </w:r>
      <w:r w:rsidR="00D6299C">
        <w:t>.</w:t>
      </w:r>
    </w:p>
    <w:p w14:paraId="21003A4B" w14:textId="77777777" w:rsidR="0000236B" w:rsidRDefault="0000236B">
      <w:pPr>
        <w:rPr>
          <w:b/>
          <w:sz w:val="24"/>
        </w:rPr>
      </w:pPr>
      <w:r w:rsidRPr="00FB44CF">
        <w:rPr>
          <w:b/>
          <w:sz w:val="24"/>
        </w:rPr>
        <w:t>Criminal Convictions</w:t>
      </w:r>
    </w:p>
    <w:p w14:paraId="20C91F46" w14:textId="5D79B982" w:rsidR="00E627E6" w:rsidRPr="00553453" w:rsidRDefault="00E627E6" w:rsidP="00D841C8">
      <w:r w:rsidRPr="00553453">
        <w:t>As part of its equal opportunities policy,</w:t>
      </w:r>
      <w:r w:rsidR="00F83DD0">
        <w:t xml:space="preserve"> Oxfordshire</w:t>
      </w:r>
      <w:r w:rsidRPr="00553453">
        <w:t xml:space="preserve"> Mind wishes to ensure it does not discriminate against ex-offenders.</w:t>
      </w:r>
      <w:r>
        <w:t xml:space="preserve">  If you have</w:t>
      </w:r>
      <w:r w:rsidRPr="00553453">
        <w:t xml:space="preserve"> any convictions that are </w:t>
      </w:r>
      <w:r w:rsidRPr="00553453">
        <w:rPr>
          <w:b/>
        </w:rPr>
        <w:t>unspent</w:t>
      </w:r>
      <w:r w:rsidRPr="00553453">
        <w:t xml:space="preserve"> under the Rehabilitation of Offenders Act 1974</w:t>
      </w:r>
      <w:r>
        <w:t xml:space="preserve">, </w:t>
      </w:r>
      <w:r w:rsidRPr="00553453">
        <w:t xml:space="preserve">please supply details of your conviction(s) </w:t>
      </w:r>
      <w:r w:rsidR="006324AA">
        <w:t xml:space="preserve">via the </w:t>
      </w:r>
      <w:r w:rsidR="006324AA" w:rsidRPr="006324AA">
        <w:rPr>
          <w:b/>
          <w:szCs w:val="21"/>
        </w:rPr>
        <w:t>personal details form</w:t>
      </w:r>
      <w:r w:rsidR="006324AA" w:rsidRPr="00E627E6">
        <w:rPr>
          <w:szCs w:val="21"/>
        </w:rPr>
        <w:t>.</w:t>
      </w:r>
    </w:p>
    <w:p w14:paraId="5EC1739B" w14:textId="21CE87F8" w:rsidR="00E627E6" w:rsidRPr="00553453" w:rsidRDefault="00E627E6" w:rsidP="00D841C8">
      <w:r w:rsidRPr="00553453">
        <w:t xml:space="preserve">Some posts within </w:t>
      </w:r>
      <w:r w:rsidR="00F83DD0">
        <w:t xml:space="preserve">Oxfordshire </w:t>
      </w:r>
      <w:r w:rsidRPr="00553453">
        <w:t>Mind are exempt from the Rehabilitation of Offenders Act 1974 as they involve working with vulnerable adults</w:t>
      </w:r>
      <w:r>
        <w:t xml:space="preserve"> and/or children and young people</w:t>
      </w:r>
      <w:r w:rsidRPr="00553453">
        <w:t xml:space="preserve"> and will require a </w:t>
      </w:r>
      <w:r>
        <w:t xml:space="preserve">Disclosure and Baring Service </w:t>
      </w:r>
      <w:r w:rsidRPr="00553453">
        <w:t>(</w:t>
      </w:r>
      <w:r>
        <w:t>DBS</w:t>
      </w:r>
      <w:r w:rsidRPr="00553453">
        <w:t>) check.</w:t>
      </w:r>
      <w:r>
        <w:t xml:space="preserve">  If you have applied for an exempt post, </w:t>
      </w:r>
      <w:r w:rsidR="00563375" w:rsidRPr="00E627E6">
        <w:rPr>
          <w:szCs w:val="21"/>
        </w:rPr>
        <w:t xml:space="preserve">please </w:t>
      </w:r>
      <w:r w:rsidR="00563375">
        <w:rPr>
          <w:szCs w:val="21"/>
        </w:rPr>
        <w:t>supply details v</w:t>
      </w:r>
      <w:r w:rsidR="006324AA">
        <w:rPr>
          <w:szCs w:val="21"/>
        </w:rPr>
        <w:t>ia the</w:t>
      </w:r>
      <w:r w:rsidR="00563375" w:rsidRPr="00E627E6">
        <w:rPr>
          <w:szCs w:val="21"/>
        </w:rPr>
        <w:t xml:space="preserve"> </w:t>
      </w:r>
      <w:r w:rsidR="006324AA" w:rsidRPr="006324AA">
        <w:rPr>
          <w:b/>
          <w:szCs w:val="21"/>
        </w:rPr>
        <w:t>personal details form</w:t>
      </w:r>
      <w:r w:rsidR="006324AA" w:rsidRPr="00E627E6">
        <w:rPr>
          <w:szCs w:val="21"/>
        </w:rPr>
        <w:t>.</w:t>
      </w:r>
    </w:p>
    <w:p w14:paraId="3E7CDD79" w14:textId="77777777" w:rsidR="0000236B" w:rsidRDefault="0000236B">
      <w:pPr>
        <w:rPr>
          <w:b/>
          <w:sz w:val="24"/>
        </w:rPr>
      </w:pPr>
      <w:r w:rsidRPr="00FB44CF">
        <w:rPr>
          <w:b/>
          <w:sz w:val="24"/>
        </w:rPr>
        <w:t>Eligibility to work in the UK</w:t>
      </w:r>
    </w:p>
    <w:p w14:paraId="57492E77" w14:textId="77777777" w:rsidR="00E627E6" w:rsidRPr="00E627E6" w:rsidRDefault="00E627E6" w:rsidP="00D841C8">
      <w:pPr>
        <w:rPr>
          <w:szCs w:val="21"/>
        </w:rPr>
      </w:pPr>
      <w:r w:rsidRPr="00E627E6">
        <w:rPr>
          <w:szCs w:val="21"/>
        </w:rPr>
        <w:t xml:space="preserve">If there are any restrictions regarding your employment in the UK (e.g. you require a Work Permit), please </w:t>
      </w:r>
      <w:r w:rsidR="00563375">
        <w:rPr>
          <w:szCs w:val="21"/>
        </w:rPr>
        <w:t>supply details v</w:t>
      </w:r>
      <w:r w:rsidRPr="00E627E6">
        <w:rPr>
          <w:szCs w:val="21"/>
        </w:rPr>
        <w:t xml:space="preserve">ia </w:t>
      </w:r>
      <w:r w:rsidR="006324AA">
        <w:rPr>
          <w:szCs w:val="21"/>
        </w:rPr>
        <w:t xml:space="preserve">the </w:t>
      </w:r>
      <w:r w:rsidR="006324AA" w:rsidRPr="006324AA">
        <w:rPr>
          <w:b/>
          <w:szCs w:val="21"/>
        </w:rPr>
        <w:t>personal details form</w:t>
      </w:r>
      <w:r w:rsidRPr="00E627E6">
        <w:rPr>
          <w:szCs w:val="21"/>
        </w:rPr>
        <w:t>.</w:t>
      </w:r>
    </w:p>
    <w:p w14:paraId="2D887E52" w14:textId="0B430379" w:rsidR="00E627E6" w:rsidRPr="00E627E6" w:rsidRDefault="00E627E6">
      <w:pPr>
        <w:rPr>
          <w:szCs w:val="21"/>
        </w:rPr>
      </w:pPr>
      <w:r w:rsidRPr="00E627E6">
        <w:rPr>
          <w:szCs w:val="21"/>
        </w:rPr>
        <w:t xml:space="preserve">Please note that </w:t>
      </w:r>
      <w:r w:rsidR="00F83DD0">
        <w:rPr>
          <w:szCs w:val="21"/>
        </w:rPr>
        <w:t xml:space="preserve">Oxfordshire </w:t>
      </w:r>
      <w:r w:rsidRPr="00E627E6">
        <w:rPr>
          <w:szCs w:val="21"/>
        </w:rPr>
        <w:t>Mind is not able to sponsor Visas</w:t>
      </w:r>
      <w:r w:rsidR="00F5490A">
        <w:rPr>
          <w:szCs w:val="21"/>
        </w:rPr>
        <w:t>.</w:t>
      </w:r>
    </w:p>
    <w:tbl>
      <w:tblPr>
        <w:tblStyle w:val="TableGrid"/>
        <w:tblW w:w="0" w:type="auto"/>
        <w:tblCellMar>
          <w:top w:w="28" w:type="dxa"/>
          <w:bottom w:w="28" w:type="dxa"/>
        </w:tblCellMar>
        <w:tblLook w:val="04A0" w:firstRow="1" w:lastRow="0" w:firstColumn="1" w:lastColumn="0" w:noHBand="0" w:noVBand="1"/>
      </w:tblPr>
      <w:tblGrid>
        <w:gridCol w:w="6232"/>
        <w:gridCol w:w="1392"/>
        <w:gridCol w:w="1392"/>
      </w:tblGrid>
      <w:tr w:rsidR="00397827" w14:paraId="35A99729" w14:textId="77777777" w:rsidTr="00D14C00">
        <w:tc>
          <w:tcPr>
            <w:tcW w:w="9016" w:type="dxa"/>
            <w:gridSpan w:val="3"/>
            <w:shd w:val="clear" w:color="auto" w:fill="003377" w:themeFill="accent1"/>
          </w:tcPr>
          <w:p w14:paraId="6862E9A0" w14:textId="77777777" w:rsidR="00397827" w:rsidRPr="00397827" w:rsidRDefault="00397827">
            <w:pPr>
              <w:rPr>
                <w:rFonts w:cs="Tahoma"/>
                <w:b/>
              </w:rPr>
            </w:pPr>
            <w:r w:rsidRPr="00D14C00">
              <w:rPr>
                <w:rFonts w:cs="Tahoma"/>
                <w:b/>
                <w:color w:val="FFFFFF" w:themeColor="background1"/>
                <w:sz w:val="28"/>
              </w:rPr>
              <w:t>Education and Training</w:t>
            </w:r>
          </w:p>
        </w:tc>
      </w:tr>
      <w:tr w:rsidR="00397827" w14:paraId="425493BF" w14:textId="77777777" w:rsidTr="00D841C8">
        <w:tc>
          <w:tcPr>
            <w:tcW w:w="9016" w:type="dxa"/>
            <w:gridSpan w:val="3"/>
          </w:tcPr>
          <w:p w14:paraId="4618D949" w14:textId="77777777" w:rsidR="00397827" w:rsidRDefault="00397827">
            <w:r w:rsidRPr="00397827">
              <w:t>Please give details of your educational qualifications and training, including subjects taken and short courses where appropriate.  You may be required to provide proof of qualifications and training courses.</w:t>
            </w:r>
          </w:p>
        </w:tc>
      </w:tr>
      <w:tr w:rsidR="00D841C8" w14:paraId="67F3A8F7" w14:textId="77777777" w:rsidTr="00D841C8">
        <w:trPr>
          <w:trHeight w:val="128"/>
        </w:trPr>
        <w:tc>
          <w:tcPr>
            <w:tcW w:w="6232" w:type="dxa"/>
            <w:vMerge w:val="restart"/>
          </w:tcPr>
          <w:p w14:paraId="41B4D224" w14:textId="77777777" w:rsidR="00D841C8" w:rsidRPr="00397827" w:rsidRDefault="00D841C8">
            <w:pPr>
              <w:rPr>
                <w:b/>
              </w:rPr>
            </w:pPr>
            <w:r w:rsidRPr="00397827">
              <w:rPr>
                <w:b/>
              </w:rPr>
              <w:t>Qualification</w:t>
            </w:r>
            <w:r>
              <w:rPr>
                <w:b/>
              </w:rPr>
              <w:t>/Course</w:t>
            </w:r>
          </w:p>
        </w:tc>
        <w:tc>
          <w:tcPr>
            <w:tcW w:w="2784" w:type="dxa"/>
            <w:gridSpan w:val="2"/>
          </w:tcPr>
          <w:p w14:paraId="50EE7B0E" w14:textId="77777777" w:rsidR="00D841C8" w:rsidRPr="00397827" w:rsidRDefault="00D841C8">
            <w:pPr>
              <w:rPr>
                <w:b/>
              </w:rPr>
            </w:pPr>
            <w:r w:rsidRPr="00397827">
              <w:rPr>
                <w:b/>
              </w:rPr>
              <w:t>Date</w:t>
            </w:r>
            <w:r>
              <w:rPr>
                <w:b/>
              </w:rPr>
              <w:t xml:space="preserve"> of Qualification</w:t>
            </w:r>
          </w:p>
        </w:tc>
      </w:tr>
      <w:tr w:rsidR="00D841C8" w14:paraId="5F90F0DF" w14:textId="77777777" w:rsidTr="00D841C8">
        <w:trPr>
          <w:trHeight w:val="127"/>
        </w:trPr>
        <w:tc>
          <w:tcPr>
            <w:tcW w:w="6232" w:type="dxa"/>
            <w:vMerge/>
          </w:tcPr>
          <w:p w14:paraId="09A6069E" w14:textId="77777777" w:rsidR="00D841C8" w:rsidRPr="00397827" w:rsidRDefault="00D841C8" w:rsidP="00D841C8">
            <w:pPr>
              <w:rPr>
                <w:b/>
              </w:rPr>
            </w:pPr>
          </w:p>
        </w:tc>
        <w:tc>
          <w:tcPr>
            <w:tcW w:w="1392" w:type="dxa"/>
          </w:tcPr>
          <w:p w14:paraId="41588AAE" w14:textId="77777777" w:rsidR="00D841C8" w:rsidRPr="00397827" w:rsidRDefault="00D841C8" w:rsidP="00D841C8">
            <w:pPr>
              <w:rPr>
                <w:b/>
              </w:rPr>
            </w:pPr>
            <w:r>
              <w:rPr>
                <w:b/>
              </w:rPr>
              <w:t>Start Date</w:t>
            </w:r>
          </w:p>
        </w:tc>
        <w:tc>
          <w:tcPr>
            <w:tcW w:w="1392" w:type="dxa"/>
          </w:tcPr>
          <w:p w14:paraId="7CCD0049" w14:textId="77777777" w:rsidR="00D841C8" w:rsidRPr="00397827" w:rsidRDefault="00D841C8" w:rsidP="00D841C8">
            <w:pPr>
              <w:rPr>
                <w:b/>
              </w:rPr>
            </w:pPr>
            <w:r>
              <w:rPr>
                <w:b/>
              </w:rPr>
              <w:t>End Date</w:t>
            </w:r>
          </w:p>
        </w:tc>
      </w:tr>
      <w:tr w:rsidR="00E75E10" w14:paraId="52B143BF" w14:textId="77777777" w:rsidTr="00E86E10">
        <w:trPr>
          <w:trHeight w:val="153"/>
        </w:trPr>
        <w:tc>
          <w:tcPr>
            <w:tcW w:w="6232" w:type="dxa"/>
          </w:tcPr>
          <w:p w14:paraId="56757AB2" w14:textId="77777777" w:rsidR="00E75E10" w:rsidRDefault="00E75E10"/>
        </w:tc>
        <w:tc>
          <w:tcPr>
            <w:tcW w:w="1392" w:type="dxa"/>
          </w:tcPr>
          <w:p w14:paraId="73F0D6C7" w14:textId="77777777" w:rsidR="00E75E10" w:rsidRDefault="00E75E10"/>
        </w:tc>
        <w:tc>
          <w:tcPr>
            <w:tcW w:w="1392" w:type="dxa"/>
          </w:tcPr>
          <w:p w14:paraId="796C8182" w14:textId="77777777" w:rsidR="00E75E10" w:rsidRDefault="00E75E10"/>
        </w:tc>
      </w:tr>
      <w:tr w:rsidR="00E75E10" w14:paraId="705BA0AD" w14:textId="77777777" w:rsidTr="00E86E10">
        <w:trPr>
          <w:trHeight w:val="153"/>
        </w:trPr>
        <w:tc>
          <w:tcPr>
            <w:tcW w:w="6232" w:type="dxa"/>
          </w:tcPr>
          <w:p w14:paraId="7580E966" w14:textId="77777777" w:rsidR="00E75E10" w:rsidRDefault="00E75E10"/>
        </w:tc>
        <w:tc>
          <w:tcPr>
            <w:tcW w:w="1392" w:type="dxa"/>
          </w:tcPr>
          <w:p w14:paraId="6D86E749" w14:textId="77777777" w:rsidR="00E75E10" w:rsidRDefault="00E75E10"/>
        </w:tc>
        <w:tc>
          <w:tcPr>
            <w:tcW w:w="1392" w:type="dxa"/>
          </w:tcPr>
          <w:p w14:paraId="6B63D7D3" w14:textId="77777777" w:rsidR="00E75E10" w:rsidRDefault="00E75E10"/>
        </w:tc>
      </w:tr>
      <w:tr w:rsidR="00E75E10" w14:paraId="325635C1" w14:textId="77777777" w:rsidTr="00E86E10">
        <w:trPr>
          <w:trHeight w:val="153"/>
        </w:trPr>
        <w:tc>
          <w:tcPr>
            <w:tcW w:w="6232" w:type="dxa"/>
          </w:tcPr>
          <w:p w14:paraId="063003C3" w14:textId="77777777" w:rsidR="00E75E10" w:rsidRDefault="00E75E10"/>
        </w:tc>
        <w:tc>
          <w:tcPr>
            <w:tcW w:w="1392" w:type="dxa"/>
          </w:tcPr>
          <w:p w14:paraId="7B0D0D81" w14:textId="77777777" w:rsidR="00E75E10" w:rsidRDefault="00E75E10"/>
        </w:tc>
        <w:tc>
          <w:tcPr>
            <w:tcW w:w="1392" w:type="dxa"/>
          </w:tcPr>
          <w:p w14:paraId="3ECBFA82" w14:textId="77777777" w:rsidR="00E75E10" w:rsidRDefault="00E75E10"/>
        </w:tc>
      </w:tr>
      <w:tr w:rsidR="00E75E10" w14:paraId="7826EEE6" w14:textId="77777777" w:rsidTr="00E86E10">
        <w:trPr>
          <w:trHeight w:val="153"/>
        </w:trPr>
        <w:tc>
          <w:tcPr>
            <w:tcW w:w="6232" w:type="dxa"/>
          </w:tcPr>
          <w:p w14:paraId="3058EF80" w14:textId="77777777" w:rsidR="00E75E10" w:rsidRDefault="00E75E10"/>
        </w:tc>
        <w:tc>
          <w:tcPr>
            <w:tcW w:w="1392" w:type="dxa"/>
          </w:tcPr>
          <w:p w14:paraId="5EE8D8CA" w14:textId="77777777" w:rsidR="00E75E10" w:rsidRDefault="00E75E10"/>
        </w:tc>
        <w:tc>
          <w:tcPr>
            <w:tcW w:w="1392" w:type="dxa"/>
          </w:tcPr>
          <w:p w14:paraId="25D1AEAD" w14:textId="77777777" w:rsidR="00E75E10" w:rsidRDefault="00E75E10"/>
        </w:tc>
      </w:tr>
      <w:tr w:rsidR="00E75E10" w14:paraId="6EC57245" w14:textId="77777777" w:rsidTr="00E86E10">
        <w:trPr>
          <w:trHeight w:val="153"/>
        </w:trPr>
        <w:tc>
          <w:tcPr>
            <w:tcW w:w="6232" w:type="dxa"/>
          </w:tcPr>
          <w:p w14:paraId="08A7D569" w14:textId="77777777" w:rsidR="00E75E10" w:rsidRDefault="00E75E10"/>
        </w:tc>
        <w:tc>
          <w:tcPr>
            <w:tcW w:w="1392" w:type="dxa"/>
          </w:tcPr>
          <w:p w14:paraId="29B2C755" w14:textId="77777777" w:rsidR="00E75E10" w:rsidRDefault="00E75E10"/>
        </w:tc>
        <w:tc>
          <w:tcPr>
            <w:tcW w:w="1392" w:type="dxa"/>
          </w:tcPr>
          <w:p w14:paraId="4A95C578" w14:textId="77777777" w:rsidR="00E75E10" w:rsidRDefault="00E75E10"/>
        </w:tc>
      </w:tr>
    </w:tbl>
    <w:p w14:paraId="27BDAD90" w14:textId="77777777" w:rsidR="00397827" w:rsidRDefault="00397827"/>
    <w:tbl>
      <w:tblPr>
        <w:tblStyle w:val="TableGrid"/>
        <w:tblW w:w="0" w:type="auto"/>
        <w:tblCellMar>
          <w:top w:w="28" w:type="dxa"/>
          <w:bottom w:w="28" w:type="dxa"/>
        </w:tblCellMar>
        <w:tblLook w:val="04A0" w:firstRow="1" w:lastRow="0" w:firstColumn="1" w:lastColumn="0" w:noHBand="0" w:noVBand="1"/>
      </w:tblPr>
      <w:tblGrid>
        <w:gridCol w:w="1596"/>
        <w:gridCol w:w="1826"/>
        <w:gridCol w:w="2669"/>
        <w:gridCol w:w="1559"/>
        <w:gridCol w:w="1366"/>
      </w:tblGrid>
      <w:tr w:rsidR="0000236B" w14:paraId="62A573CE" w14:textId="77777777" w:rsidTr="00D14C00">
        <w:tc>
          <w:tcPr>
            <w:tcW w:w="9016" w:type="dxa"/>
            <w:gridSpan w:val="5"/>
            <w:shd w:val="clear" w:color="auto" w:fill="003377" w:themeFill="accent1"/>
          </w:tcPr>
          <w:p w14:paraId="32B847C1" w14:textId="77777777" w:rsidR="0000236B" w:rsidRDefault="0000236B">
            <w:r w:rsidRPr="00D14C00">
              <w:rPr>
                <w:rFonts w:cs="Tahoma"/>
                <w:b/>
                <w:color w:val="FFFFFF" w:themeColor="background1"/>
                <w:sz w:val="28"/>
              </w:rPr>
              <w:t>Current Employer</w:t>
            </w:r>
          </w:p>
        </w:tc>
      </w:tr>
      <w:tr w:rsidR="0000236B" w14:paraId="3FB29376" w14:textId="77777777" w:rsidTr="00D841C8">
        <w:trPr>
          <w:trHeight w:val="255"/>
        </w:trPr>
        <w:tc>
          <w:tcPr>
            <w:tcW w:w="1596" w:type="dxa"/>
            <w:vMerge w:val="restart"/>
          </w:tcPr>
          <w:p w14:paraId="005884A0" w14:textId="77777777" w:rsidR="0000236B" w:rsidRPr="00397827" w:rsidRDefault="0000236B" w:rsidP="003C79BE">
            <w:pPr>
              <w:jc w:val="left"/>
              <w:rPr>
                <w:b/>
              </w:rPr>
            </w:pPr>
            <w:r w:rsidRPr="00397827">
              <w:rPr>
                <w:b/>
              </w:rPr>
              <w:t>Name and Address</w:t>
            </w:r>
          </w:p>
        </w:tc>
        <w:tc>
          <w:tcPr>
            <w:tcW w:w="1826" w:type="dxa"/>
            <w:vMerge w:val="restart"/>
          </w:tcPr>
          <w:p w14:paraId="5EE498FC" w14:textId="77777777" w:rsidR="0000236B" w:rsidRPr="00397827" w:rsidRDefault="0000236B" w:rsidP="0000236B">
            <w:pPr>
              <w:rPr>
                <w:b/>
              </w:rPr>
            </w:pPr>
            <w:r>
              <w:rPr>
                <w:b/>
              </w:rPr>
              <w:t>Job Title</w:t>
            </w:r>
          </w:p>
        </w:tc>
        <w:tc>
          <w:tcPr>
            <w:tcW w:w="2669" w:type="dxa"/>
            <w:vMerge w:val="restart"/>
          </w:tcPr>
          <w:p w14:paraId="02CDD17F" w14:textId="77777777" w:rsidR="0000236B" w:rsidRPr="00397827" w:rsidRDefault="0000236B" w:rsidP="003C79BE">
            <w:pPr>
              <w:jc w:val="left"/>
              <w:rPr>
                <w:b/>
              </w:rPr>
            </w:pPr>
            <w:r w:rsidRPr="00397827">
              <w:rPr>
                <w:b/>
              </w:rPr>
              <w:t>Brief Summary of Responsibilities</w:t>
            </w:r>
          </w:p>
        </w:tc>
        <w:tc>
          <w:tcPr>
            <w:tcW w:w="2925" w:type="dxa"/>
            <w:gridSpan w:val="2"/>
          </w:tcPr>
          <w:p w14:paraId="2CEA9DC0" w14:textId="77777777" w:rsidR="0000236B" w:rsidRPr="00397827" w:rsidRDefault="0000236B">
            <w:pPr>
              <w:rPr>
                <w:b/>
              </w:rPr>
            </w:pPr>
            <w:r>
              <w:rPr>
                <w:b/>
              </w:rPr>
              <w:t>Dates of employment</w:t>
            </w:r>
          </w:p>
        </w:tc>
      </w:tr>
      <w:tr w:rsidR="0000236B" w14:paraId="3579BFB7" w14:textId="77777777" w:rsidTr="00D841C8">
        <w:trPr>
          <w:trHeight w:val="255"/>
        </w:trPr>
        <w:tc>
          <w:tcPr>
            <w:tcW w:w="1596" w:type="dxa"/>
            <w:vMerge/>
          </w:tcPr>
          <w:p w14:paraId="40CFF600" w14:textId="77777777" w:rsidR="0000236B" w:rsidRPr="00397827" w:rsidRDefault="0000236B">
            <w:pPr>
              <w:rPr>
                <w:b/>
              </w:rPr>
            </w:pPr>
          </w:p>
        </w:tc>
        <w:tc>
          <w:tcPr>
            <w:tcW w:w="1826" w:type="dxa"/>
            <w:vMerge/>
          </w:tcPr>
          <w:p w14:paraId="051D3991" w14:textId="77777777" w:rsidR="0000236B" w:rsidRDefault="0000236B" w:rsidP="0000236B">
            <w:pPr>
              <w:rPr>
                <w:b/>
              </w:rPr>
            </w:pPr>
          </w:p>
        </w:tc>
        <w:tc>
          <w:tcPr>
            <w:tcW w:w="2669" w:type="dxa"/>
            <w:vMerge/>
          </w:tcPr>
          <w:p w14:paraId="4D3621CD" w14:textId="77777777" w:rsidR="0000236B" w:rsidRPr="00397827" w:rsidRDefault="0000236B">
            <w:pPr>
              <w:rPr>
                <w:b/>
              </w:rPr>
            </w:pPr>
          </w:p>
        </w:tc>
        <w:tc>
          <w:tcPr>
            <w:tcW w:w="1559" w:type="dxa"/>
          </w:tcPr>
          <w:p w14:paraId="30BBA32B" w14:textId="77777777" w:rsidR="0000236B" w:rsidRDefault="0000236B">
            <w:pPr>
              <w:rPr>
                <w:b/>
              </w:rPr>
            </w:pPr>
            <w:r>
              <w:rPr>
                <w:b/>
              </w:rPr>
              <w:t>Start Date</w:t>
            </w:r>
          </w:p>
        </w:tc>
        <w:tc>
          <w:tcPr>
            <w:tcW w:w="1366" w:type="dxa"/>
          </w:tcPr>
          <w:p w14:paraId="296F7F77" w14:textId="77777777" w:rsidR="0000236B" w:rsidRDefault="0000236B">
            <w:pPr>
              <w:rPr>
                <w:b/>
              </w:rPr>
            </w:pPr>
            <w:r>
              <w:rPr>
                <w:b/>
              </w:rPr>
              <w:t>End Date</w:t>
            </w:r>
          </w:p>
        </w:tc>
      </w:tr>
      <w:tr w:rsidR="0000236B" w14:paraId="0FE5463D" w14:textId="77777777" w:rsidTr="00211B26">
        <w:trPr>
          <w:trHeight w:val="1938"/>
        </w:trPr>
        <w:tc>
          <w:tcPr>
            <w:tcW w:w="1596" w:type="dxa"/>
          </w:tcPr>
          <w:p w14:paraId="1ABC8DE6" w14:textId="77777777" w:rsidR="0000236B" w:rsidRDefault="0000236B"/>
        </w:tc>
        <w:tc>
          <w:tcPr>
            <w:tcW w:w="1826" w:type="dxa"/>
          </w:tcPr>
          <w:p w14:paraId="4E9C6FCB" w14:textId="77777777" w:rsidR="0000236B" w:rsidRDefault="0000236B"/>
        </w:tc>
        <w:tc>
          <w:tcPr>
            <w:tcW w:w="2669" w:type="dxa"/>
          </w:tcPr>
          <w:p w14:paraId="6279A446" w14:textId="77777777" w:rsidR="0000236B" w:rsidRDefault="0000236B"/>
        </w:tc>
        <w:tc>
          <w:tcPr>
            <w:tcW w:w="1559" w:type="dxa"/>
          </w:tcPr>
          <w:p w14:paraId="6F9FEFFD" w14:textId="77777777" w:rsidR="0000236B" w:rsidRDefault="0000236B"/>
        </w:tc>
        <w:tc>
          <w:tcPr>
            <w:tcW w:w="1366" w:type="dxa"/>
          </w:tcPr>
          <w:p w14:paraId="65C69F97" w14:textId="77777777" w:rsidR="0000236B" w:rsidRDefault="0000236B"/>
        </w:tc>
      </w:tr>
      <w:tr w:rsidR="0000236B" w14:paraId="678C3731" w14:textId="77777777" w:rsidTr="00D841C8">
        <w:trPr>
          <w:trHeight w:val="255"/>
        </w:trPr>
        <w:tc>
          <w:tcPr>
            <w:tcW w:w="1596" w:type="dxa"/>
          </w:tcPr>
          <w:p w14:paraId="69C45897" w14:textId="77777777" w:rsidR="0000236B" w:rsidRPr="001132B4" w:rsidRDefault="0000236B">
            <w:pPr>
              <w:rPr>
                <w:b/>
              </w:rPr>
            </w:pPr>
            <w:r w:rsidRPr="001132B4">
              <w:rPr>
                <w:b/>
              </w:rPr>
              <w:t>Current Salary</w:t>
            </w:r>
          </w:p>
        </w:tc>
        <w:tc>
          <w:tcPr>
            <w:tcW w:w="7420" w:type="dxa"/>
            <w:gridSpan w:val="4"/>
          </w:tcPr>
          <w:p w14:paraId="2C878F2B" w14:textId="77777777" w:rsidR="0000236B" w:rsidRDefault="0000236B" w:rsidP="00DE1CA6">
            <w:pPr>
              <w:jc w:val="left"/>
            </w:pPr>
          </w:p>
        </w:tc>
      </w:tr>
      <w:tr w:rsidR="0000236B" w14:paraId="300E403D" w14:textId="77777777" w:rsidTr="00D841C8">
        <w:trPr>
          <w:trHeight w:val="255"/>
        </w:trPr>
        <w:tc>
          <w:tcPr>
            <w:tcW w:w="1596" w:type="dxa"/>
          </w:tcPr>
          <w:p w14:paraId="092E3316" w14:textId="77777777" w:rsidR="0000236B" w:rsidRPr="001132B4" w:rsidRDefault="0000236B">
            <w:pPr>
              <w:rPr>
                <w:b/>
              </w:rPr>
            </w:pPr>
            <w:r w:rsidRPr="001132B4">
              <w:rPr>
                <w:b/>
              </w:rPr>
              <w:t>Notice Period</w:t>
            </w:r>
          </w:p>
        </w:tc>
        <w:tc>
          <w:tcPr>
            <w:tcW w:w="7420" w:type="dxa"/>
            <w:gridSpan w:val="4"/>
          </w:tcPr>
          <w:p w14:paraId="4C6A9621" w14:textId="77777777" w:rsidR="0000236B" w:rsidRDefault="0000236B"/>
        </w:tc>
      </w:tr>
    </w:tbl>
    <w:p w14:paraId="2DC32C3E" w14:textId="77777777" w:rsidR="00397827" w:rsidRDefault="00397827"/>
    <w:tbl>
      <w:tblPr>
        <w:tblStyle w:val="TableGrid"/>
        <w:tblW w:w="0" w:type="auto"/>
        <w:tblCellMar>
          <w:top w:w="28" w:type="dxa"/>
          <w:bottom w:w="28" w:type="dxa"/>
        </w:tblCellMar>
        <w:tblLook w:val="04A0" w:firstRow="1" w:lastRow="0" w:firstColumn="1" w:lastColumn="0" w:noHBand="0" w:noVBand="1"/>
      </w:tblPr>
      <w:tblGrid>
        <w:gridCol w:w="1737"/>
        <w:gridCol w:w="1577"/>
        <w:gridCol w:w="3060"/>
        <w:gridCol w:w="1418"/>
        <w:gridCol w:w="1224"/>
      </w:tblGrid>
      <w:tr w:rsidR="0000236B" w14:paraId="13B632CA" w14:textId="77777777" w:rsidTr="00D14C00">
        <w:tc>
          <w:tcPr>
            <w:tcW w:w="9016" w:type="dxa"/>
            <w:gridSpan w:val="5"/>
            <w:shd w:val="clear" w:color="auto" w:fill="003377" w:themeFill="accent1"/>
          </w:tcPr>
          <w:p w14:paraId="33851653" w14:textId="77777777" w:rsidR="0000236B" w:rsidRDefault="0000236B" w:rsidP="005A3E25">
            <w:r w:rsidRPr="00D14C00">
              <w:rPr>
                <w:rFonts w:cs="Tahoma"/>
                <w:b/>
                <w:color w:val="FFFFFF" w:themeColor="background1"/>
                <w:sz w:val="28"/>
              </w:rPr>
              <w:t>Previous Employers</w:t>
            </w:r>
          </w:p>
        </w:tc>
      </w:tr>
      <w:tr w:rsidR="0000236B" w14:paraId="27C48A3F" w14:textId="77777777" w:rsidTr="00D841C8">
        <w:tc>
          <w:tcPr>
            <w:tcW w:w="9016" w:type="dxa"/>
            <w:gridSpan w:val="5"/>
          </w:tcPr>
          <w:p w14:paraId="4FC7318B" w14:textId="77777777" w:rsidR="0000236B" w:rsidRPr="00397827" w:rsidRDefault="0000236B" w:rsidP="00397827">
            <w:pPr>
              <w:tabs>
                <w:tab w:val="left" w:pos="-720"/>
              </w:tabs>
              <w:suppressAutoHyphens/>
              <w:rPr>
                <w:rFonts w:cs="Tahoma"/>
                <w:szCs w:val="24"/>
              </w:rPr>
            </w:pPr>
            <w:r>
              <w:rPr>
                <w:rFonts w:cs="Tahoma"/>
                <w:szCs w:val="24"/>
              </w:rPr>
              <w:t>Please i</w:t>
            </w:r>
            <w:r w:rsidRPr="00553453">
              <w:rPr>
                <w:rFonts w:cs="Tahoma"/>
                <w:szCs w:val="24"/>
              </w:rPr>
              <w:t>nclude paid and unpaid work</w:t>
            </w:r>
            <w:r>
              <w:rPr>
                <w:rFonts w:cs="Tahoma"/>
                <w:szCs w:val="24"/>
              </w:rPr>
              <w:t xml:space="preserve"> and</w:t>
            </w:r>
            <w:r w:rsidRPr="00553453">
              <w:rPr>
                <w:rFonts w:cs="Tahoma"/>
                <w:szCs w:val="24"/>
              </w:rPr>
              <w:t xml:space="preserve"> explain any gaps in employment.</w:t>
            </w:r>
          </w:p>
        </w:tc>
      </w:tr>
      <w:tr w:rsidR="00E75E10" w14:paraId="6AC74E00" w14:textId="77777777" w:rsidTr="00E75E10">
        <w:trPr>
          <w:trHeight w:val="383"/>
        </w:trPr>
        <w:tc>
          <w:tcPr>
            <w:tcW w:w="1737" w:type="dxa"/>
            <w:vMerge w:val="restart"/>
          </w:tcPr>
          <w:p w14:paraId="39F86A2E" w14:textId="77777777" w:rsidR="00E75E10" w:rsidRPr="00397827" w:rsidRDefault="00E75E10" w:rsidP="003C79BE">
            <w:pPr>
              <w:jc w:val="left"/>
              <w:rPr>
                <w:b/>
              </w:rPr>
            </w:pPr>
            <w:r w:rsidRPr="00397827">
              <w:rPr>
                <w:b/>
              </w:rPr>
              <w:t>Name and Address</w:t>
            </w:r>
          </w:p>
        </w:tc>
        <w:tc>
          <w:tcPr>
            <w:tcW w:w="1577" w:type="dxa"/>
            <w:vMerge w:val="restart"/>
          </w:tcPr>
          <w:p w14:paraId="0A0E31A5" w14:textId="77777777" w:rsidR="00E75E10" w:rsidRPr="00397827" w:rsidRDefault="00E75E10" w:rsidP="0000236B">
            <w:pPr>
              <w:rPr>
                <w:b/>
              </w:rPr>
            </w:pPr>
            <w:r>
              <w:rPr>
                <w:b/>
              </w:rPr>
              <w:t>Job Title</w:t>
            </w:r>
          </w:p>
        </w:tc>
        <w:tc>
          <w:tcPr>
            <w:tcW w:w="3060" w:type="dxa"/>
            <w:vMerge w:val="restart"/>
          </w:tcPr>
          <w:p w14:paraId="5D932CA1" w14:textId="77777777" w:rsidR="00E75E10" w:rsidRPr="00397827" w:rsidRDefault="00E75E10" w:rsidP="00E75E10">
            <w:pPr>
              <w:jc w:val="left"/>
              <w:rPr>
                <w:b/>
              </w:rPr>
            </w:pPr>
            <w:r>
              <w:rPr>
                <w:b/>
              </w:rPr>
              <w:t>Brief summary of responsibilities</w:t>
            </w:r>
          </w:p>
        </w:tc>
        <w:tc>
          <w:tcPr>
            <w:tcW w:w="2642" w:type="dxa"/>
            <w:gridSpan w:val="2"/>
          </w:tcPr>
          <w:p w14:paraId="72240456" w14:textId="77777777" w:rsidR="00E75E10" w:rsidRPr="00397827" w:rsidRDefault="00E75E10" w:rsidP="003C79BE">
            <w:pPr>
              <w:jc w:val="left"/>
              <w:rPr>
                <w:b/>
              </w:rPr>
            </w:pPr>
            <w:r>
              <w:rPr>
                <w:b/>
              </w:rPr>
              <w:t>Dates of employment</w:t>
            </w:r>
          </w:p>
        </w:tc>
      </w:tr>
      <w:tr w:rsidR="00E75E10" w14:paraId="14AE0966" w14:textId="77777777" w:rsidTr="00E75E10">
        <w:trPr>
          <w:trHeight w:val="382"/>
        </w:trPr>
        <w:tc>
          <w:tcPr>
            <w:tcW w:w="1737" w:type="dxa"/>
            <w:vMerge/>
          </w:tcPr>
          <w:p w14:paraId="7B085274" w14:textId="77777777" w:rsidR="00E75E10" w:rsidRPr="00397827" w:rsidRDefault="00E75E10" w:rsidP="00E75E10">
            <w:pPr>
              <w:jc w:val="left"/>
              <w:rPr>
                <w:b/>
              </w:rPr>
            </w:pPr>
          </w:p>
        </w:tc>
        <w:tc>
          <w:tcPr>
            <w:tcW w:w="1577" w:type="dxa"/>
            <w:vMerge/>
          </w:tcPr>
          <w:p w14:paraId="0950211B" w14:textId="77777777" w:rsidR="00E75E10" w:rsidRDefault="00E75E10" w:rsidP="00E75E10">
            <w:pPr>
              <w:rPr>
                <w:b/>
              </w:rPr>
            </w:pPr>
          </w:p>
        </w:tc>
        <w:tc>
          <w:tcPr>
            <w:tcW w:w="3060" w:type="dxa"/>
            <w:vMerge/>
          </w:tcPr>
          <w:p w14:paraId="6212D11D" w14:textId="77777777" w:rsidR="00E75E10" w:rsidRDefault="00E75E10" w:rsidP="00E75E10">
            <w:pPr>
              <w:rPr>
                <w:b/>
              </w:rPr>
            </w:pPr>
          </w:p>
        </w:tc>
        <w:tc>
          <w:tcPr>
            <w:tcW w:w="1418" w:type="dxa"/>
          </w:tcPr>
          <w:p w14:paraId="06ED2A3E" w14:textId="77777777" w:rsidR="00E75E10" w:rsidRDefault="00E75E10" w:rsidP="00E75E10">
            <w:pPr>
              <w:jc w:val="left"/>
              <w:rPr>
                <w:b/>
              </w:rPr>
            </w:pPr>
            <w:r>
              <w:rPr>
                <w:b/>
              </w:rPr>
              <w:t>Start Date</w:t>
            </w:r>
          </w:p>
        </w:tc>
        <w:tc>
          <w:tcPr>
            <w:tcW w:w="1224" w:type="dxa"/>
          </w:tcPr>
          <w:p w14:paraId="537A44CB" w14:textId="77777777" w:rsidR="00E75E10" w:rsidRDefault="00E75E10" w:rsidP="00E75E10">
            <w:pPr>
              <w:jc w:val="left"/>
              <w:rPr>
                <w:b/>
              </w:rPr>
            </w:pPr>
            <w:r>
              <w:rPr>
                <w:b/>
              </w:rPr>
              <w:t>End Date</w:t>
            </w:r>
          </w:p>
        </w:tc>
      </w:tr>
      <w:tr w:rsidR="00E75E10" w14:paraId="30A2A87C" w14:textId="77777777" w:rsidTr="00E75E10">
        <w:trPr>
          <w:trHeight w:val="1061"/>
        </w:trPr>
        <w:tc>
          <w:tcPr>
            <w:tcW w:w="1737" w:type="dxa"/>
          </w:tcPr>
          <w:p w14:paraId="73AB45E0" w14:textId="77777777" w:rsidR="00E75E10" w:rsidRDefault="00E75E10" w:rsidP="00E75E10"/>
        </w:tc>
        <w:tc>
          <w:tcPr>
            <w:tcW w:w="1577" w:type="dxa"/>
          </w:tcPr>
          <w:p w14:paraId="0CA48895" w14:textId="77777777" w:rsidR="00E75E10" w:rsidRDefault="00E75E10" w:rsidP="00E75E10"/>
        </w:tc>
        <w:tc>
          <w:tcPr>
            <w:tcW w:w="3060" w:type="dxa"/>
          </w:tcPr>
          <w:p w14:paraId="1F186651" w14:textId="77777777" w:rsidR="00E75E10" w:rsidRDefault="00E75E10" w:rsidP="00E75E10"/>
        </w:tc>
        <w:tc>
          <w:tcPr>
            <w:tcW w:w="1418" w:type="dxa"/>
          </w:tcPr>
          <w:p w14:paraId="0619EF05" w14:textId="77777777" w:rsidR="00E75E10" w:rsidRDefault="00E75E10" w:rsidP="00E75E10"/>
        </w:tc>
        <w:tc>
          <w:tcPr>
            <w:tcW w:w="1224" w:type="dxa"/>
          </w:tcPr>
          <w:p w14:paraId="2BF35222" w14:textId="77777777" w:rsidR="00E75E10" w:rsidRDefault="00E75E10" w:rsidP="00E75E10"/>
        </w:tc>
      </w:tr>
      <w:tr w:rsidR="00E75E10" w14:paraId="0A61308F" w14:textId="77777777" w:rsidTr="00E75E10">
        <w:trPr>
          <w:trHeight w:val="1061"/>
        </w:trPr>
        <w:tc>
          <w:tcPr>
            <w:tcW w:w="1737" w:type="dxa"/>
          </w:tcPr>
          <w:p w14:paraId="6B26777C" w14:textId="77777777" w:rsidR="00E75E10" w:rsidRDefault="00E75E10" w:rsidP="00E75E10"/>
        </w:tc>
        <w:tc>
          <w:tcPr>
            <w:tcW w:w="1577" w:type="dxa"/>
          </w:tcPr>
          <w:p w14:paraId="3DC2B31A" w14:textId="77777777" w:rsidR="00E75E10" w:rsidRDefault="00E75E10" w:rsidP="00E75E10"/>
        </w:tc>
        <w:tc>
          <w:tcPr>
            <w:tcW w:w="3060" w:type="dxa"/>
          </w:tcPr>
          <w:p w14:paraId="715DCB60" w14:textId="77777777" w:rsidR="00E75E10" w:rsidRDefault="00E75E10" w:rsidP="00E75E10"/>
        </w:tc>
        <w:tc>
          <w:tcPr>
            <w:tcW w:w="1418" w:type="dxa"/>
          </w:tcPr>
          <w:p w14:paraId="36502766" w14:textId="77777777" w:rsidR="00E75E10" w:rsidRDefault="00E75E10" w:rsidP="00E75E10"/>
        </w:tc>
        <w:tc>
          <w:tcPr>
            <w:tcW w:w="1224" w:type="dxa"/>
          </w:tcPr>
          <w:p w14:paraId="3C0441E8" w14:textId="77777777" w:rsidR="00E75E10" w:rsidRDefault="00E75E10" w:rsidP="00E75E10"/>
        </w:tc>
      </w:tr>
      <w:tr w:rsidR="00E75E10" w14:paraId="50082892" w14:textId="77777777" w:rsidTr="00E75E10">
        <w:trPr>
          <w:trHeight w:val="1061"/>
        </w:trPr>
        <w:tc>
          <w:tcPr>
            <w:tcW w:w="1737" w:type="dxa"/>
          </w:tcPr>
          <w:p w14:paraId="4D90982B" w14:textId="77777777" w:rsidR="00E75E10" w:rsidRDefault="00E75E10" w:rsidP="00E75E10"/>
        </w:tc>
        <w:tc>
          <w:tcPr>
            <w:tcW w:w="1577" w:type="dxa"/>
          </w:tcPr>
          <w:p w14:paraId="3F2A88A1" w14:textId="77777777" w:rsidR="00E75E10" w:rsidRDefault="00E75E10" w:rsidP="00E75E10"/>
        </w:tc>
        <w:tc>
          <w:tcPr>
            <w:tcW w:w="3060" w:type="dxa"/>
          </w:tcPr>
          <w:p w14:paraId="5DC86E9D" w14:textId="77777777" w:rsidR="00E75E10" w:rsidRDefault="00E75E10" w:rsidP="00E75E10"/>
        </w:tc>
        <w:tc>
          <w:tcPr>
            <w:tcW w:w="1418" w:type="dxa"/>
          </w:tcPr>
          <w:p w14:paraId="6D486CFA" w14:textId="77777777" w:rsidR="00E75E10" w:rsidRDefault="00E75E10" w:rsidP="00E75E10"/>
        </w:tc>
        <w:tc>
          <w:tcPr>
            <w:tcW w:w="1224" w:type="dxa"/>
          </w:tcPr>
          <w:p w14:paraId="0E899AE6" w14:textId="77777777" w:rsidR="00E75E10" w:rsidRDefault="00E75E10" w:rsidP="00E75E10"/>
        </w:tc>
      </w:tr>
      <w:tr w:rsidR="00E75E10" w14:paraId="13D7F5D1" w14:textId="77777777" w:rsidTr="00E75E10">
        <w:trPr>
          <w:trHeight w:val="1061"/>
        </w:trPr>
        <w:tc>
          <w:tcPr>
            <w:tcW w:w="1737" w:type="dxa"/>
          </w:tcPr>
          <w:p w14:paraId="640939A9" w14:textId="77777777" w:rsidR="00E75E10" w:rsidRDefault="00E75E10" w:rsidP="00E75E10"/>
        </w:tc>
        <w:tc>
          <w:tcPr>
            <w:tcW w:w="1577" w:type="dxa"/>
          </w:tcPr>
          <w:p w14:paraId="50F5F351" w14:textId="77777777" w:rsidR="00E75E10" w:rsidRDefault="00E75E10" w:rsidP="00E75E10"/>
        </w:tc>
        <w:tc>
          <w:tcPr>
            <w:tcW w:w="3060" w:type="dxa"/>
          </w:tcPr>
          <w:p w14:paraId="06844BFC" w14:textId="77777777" w:rsidR="00E75E10" w:rsidRDefault="00E75E10" w:rsidP="00E75E10"/>
        </w:tc>
        <w:tc>
          <w:tcPr>
            <w:tcW w:w="1418" w:type="dxa"/>
          </w:tcPr>
          <w:p w14:paraId="1C63C90F" w14:textId="77777777" w:rsidR="00E75E10" w:rsidRDefault="00E75E10" w:rsidP="00E75E10"/>
        </w:tc>
        <w:tc>
          <w:tcPr>
            <w:tcW w:w="1224" w:type="dxa"/>
          </w:tcPr>
          <w:p w14:paraId="3B24F501" w14:textId="77777777" w:rsidR="00E75E10" w:rsidRDefault="00E75E10" w:rsidP="00E75E10"/>
        </w:tc>
      </w:tr>
      <w:tr w:rsidR="00E75E10" w14:paraId="189A2ECB" w14:textId="77777777" w:rsidTr="00E75E10">
        <w:trPr>
          <w:trHeight w:val="1061"/>
        </w:trPr>
        <w:tc>
          <w:tcPr>
            <w:tcW w:w="1737" w:type="dxa"/>
          </w:tcPr>
          <w:p w14:paraId="5EFE0D38" w14:textId="77777777" w:rsidR="00E75E10" w:rsidRDefault="00E75E10" w:rsidP="00E75E10"/>
        </w:tc>
        <w:tc>
          <w:tcPr>
            <w:tcW w:w="1577" w:type="dxa"/>
          </w:tcPr>
          <w:p w14:paraId="534E0352" w14:textId="77777777" w:rsidR="00E75E10" w:rsidRDefault="00E75E10" w:rsidP="00E75E10"/>
        </w:tc>
        <w:tc>
          <w:tcPr>
            <w:tcW w:w="3060" w:type="dxa"/>
          </w:tcPr>
          <w:p w14:paraId="72E242CB" w14:textId="77777777" w:rsidR="00E75E10" w:rsidRDefault="00E75E10" w:rsidP="00E75E10"/>
        </w:tc>
        <w:tc>
          <w:tcPr>
            <w:tcW w:w="1418" w:type="dxa"/>
          </w:tcPr>
          <w:p w14:paraId="6D295610" w14:textId="77777777" w:rsidR="00E75E10" w:rsidRDefault="00E75E10" w:rsidP="00E75E10"/>
        </w:tc>
        <w:tc>
          <w:tcPr>
            <w:tcW w:w="1224" w:type="dxa"/>
          </w:tcPr>
          <w:p w14:paraId="65D78870" w14:textId="77777777" w:rsidR="00E75E10" w:rsidRDefault="00E75E10" w:rsidP="00E75E10"/>
        </w:tc>
      </w:tr>
    </w:tbl>
    <w:p w14:paraId="6E01F01E" w14:textId="77777777" w:rsidR="00397827" w:rsidRDefault="00397827"/>
    <w:tbl>
      <w:tblPr>
        <w:tblStyle w:val="TableGrid"/>
        <w:tblW w:w="0" w:type="auto"/>
        <w:tblCellMar>
          <w:top w:w="28" w:type="dxa"/>
          <w:bottom w:w="28" w:type="dxa"/>
        </w:tblCellMar>
        <w:tblLook w:val="04A0" w:firstRow="1" w:lastRow="0" w:firstColumn="1" w:lastColumn="0" w:noHBand="0" w:noVBand="1"/>
      </w:tblPr>
      <w:tblGrid>
        <w:gridCol w:w="2254"/>
        <w:gridCol w:w="2254"/>
        <w:gridCol w:w="2254"/>
        <w:gridCol w:w="2254"/>
      </w:tblGrid>
      <w:tr w:rsidR="00397827" w14:paraId="66F58A73" w14:textId="77777777" w:rsidTr="00D14C00">
        <w:tc>
          <w:tcPr>
            <w:tcW w:w="9016" w:type="dxa"/>
            <w:gridSpan w:val="4"/>
            <w:shd w:val="clear" w:color="auto" w:fill="003377" w:themeFill="accent1"/>
          </w:tcPr>
          <w:p w14:paraId="5B65AEF3" w14:textId="77777777" w:rsidR="00397827" w:rsidRPr="00397827" w:rsidRDefault="00397827" w:rsidP="00397827">
            <w:pPr>
              <w:pStyle w:val="BodyText2"/>
              <w:spacing w:before="0"/>
              <w:jc w:val="left"/>
              <w:rPr>
                <w:rFonts w:ascii="Tahoma" w:hAnsi="Tahoma" w:cs="Tahoma"/>
                <w:b/>
                <w:szCs w:val="24"/>
              </w:rPr>
            </w:pPr>
            <w:r w:rsidRPr="00D14C00">
              <w:rPr>
                <w:rFonts w:ascii="Tahoma" w:hAnsi="Tahoma" w:cs="Tahoma"/>
                <w:b/>
                <w:color w:val="FFFFFF" w:themeColor="background1"/>
                <w:szCs w:val="24"/>
              </w:rPr>
              <w:t>Person specification</w:t>
            </w:r>
          </w:p>
        </w:tc>
      </w:tr>
      <w:tr w:rsidR="00397827" w14:paraId="7E165A76" w14:textId="77777777" w:rsidTr="00D841C8">
        <w:tc>
          <w:tcPr>
            <w:tcW w:w="9016" w:type="dxa"/>
            <w:gridSpan w:val="4"/>
          </w:tcPr>
          <w:p w14:paraId="0211C099" w14:textId="526CE00B" w:rsidR="008C4E7C" w:rsidRPr="00397827" w:rsidRDefault="00397827" w:rsidP="002F2163">
            <w:pPr>
              <w:pStyle w:val="BodyText2"/>
              <w:spacing w:before="0"/>
              <w:jc w:val="left"/>
              <w:rPr>
                <w:rFonts w:ascii="Tahoma" w:hAnsi="Tahoma" w:cs="Tahoma"/>
                <w:sz w:val="21"/>
                <w:szCs w:val="21"/>
              </w:rPr>
            </w:pPr>
            <w:r w:rsidRPr="00397827">
              <w:rPr>
                <w:rFonts w:ascii="Tahoma" w:hAnsi="Tahoma" w:cs="Tahoma"/>
                <w:sz w:val="21"/>
                <w:szCs w:val="21"/>
              </w:rPr>
              <w:t xml:space="preserve">Please tell us how you meet each of the criteria listed on the person specification for this post. </w:t>
            </w:r>
            <w:r w:rsidR="00E75E10" w:rsidRPr="00397827">
              <w:rPr>
                <w:rFonts w:ascii="Tahoma" w:hAnsi="Tahoma" w:cs="Tahoma"/>
                <w:sz w:val="21"/>
                <w:szCs w:val="21"/>
              </w:rPr>
              <w:t>Where possible, please address each criteria point by point</w:t>
            </w:r>
            <w:r w:rsidR="00E75E10">
              <w:rPr>
                <w:rFonts w:ascii="Tahoma" w:hAnsi="Tahoma" w:cs="Tahoma"/>
                <w:sz w:val="21"/>
                <w:szCs w:val="21"/>
              </w:rPr>
              <w:t xml:space="preserve">. </w:t>
            </w:r>
            <w:r w:rsidRPr="00397827">
              <w:rPr>
                <w:rFonts w:ascii="Tahoma" w:hAnsi="Tahoma" w:cs="Tahoma"/>
                <w:sz w:val="21"/>
                <w:szCs w:val="21"/>
              </w:rPr>
              <w:t xml:space="preserve">You can include information from both inside and outside paid employment as transferable skills are taken into consideration. The information you provide will be used </w:t>
            </w:r>
            <w:r w:rsidR="008C4E7C">
              <w:rPr>
                <w:rFonts w:ascii="Tahoma" w:hAnsi="Tahoma" w:cs="Tahoma"/>
                <w:sz w:val="21"/>
                <w:szCs w:val="21"/>
              </w:rPr>
              <w:t>as the basis for short listing.</w:t>
            </w:r>
          </w:p>
        </w:tc>
      </w:tr>
      <w:tr w:rsidR="00397827" w14:paraId="63365293" w14:textId="77777777" w:rsidTr="00211B26">
        <w:trPr>
          <w:trHeight w:val="11390"/>
        </w:trPr>
        <w:tc>
          <w:tcPr>
            <w:tcW w:w="9016" w:type="dxa"/>
            <w:gridSpan w:val="4"/>
          </w:tcPr>
          <w:p w14:paraId="3A995981" w14:textId="36C22E09" w:rsidR="008C4E7C" w:rsidRDefault="002F2163">
            <w:pPr>
              <w:rPr>
                <w:rFonts w:eastAsia="Times New Roman" w:cs="Tahoma"/>
                <w:b/>
                <w:sz w:val="24"/>
                <w:szCs w:val="24"/>
              </w:rPr>
            </w:pPr>
            <w:r w:rsidRPr="008C4E7C">
              <w:rPr>
                <w:rFonts w:eastAsia="Times New Roman" w:cs="Tahoma"/>
                <w:b/>
                <w:sz w:val="24"/>
                <w:szCs w:val="24"/>
              </w:rPr>
              <w:t>Please use</w:t>
            </w:r>
            <w:r w:rsidR="00C2095E">
              <w:rPr>
                <w:rFonts w:eastAsia="Times New Roman" w:cs="Tahoma"/>
                <w:b/>
                <w:sz w:val="24"/>
                <w:szCs w:val="24"/>
              </w:rPr>
              <w:t xml:space="preserve"> the headings under the person</w:t>
            </w:r>
            <w:r w:rsidRPr="008C4E7C">
              <w:rPr>
                <w:rFonts w:eastAsia="Times New Roman" w:cs="Tahoma"/>
                <w:b/>
                <w:sz w:val="24"/>
                <w:szCs w:val="24"/>
              </w:rPr>
              <w:t xml:space="preserve"> specification</w:t>
            </w:r>
            <w:r w:rsidR="008C4E7C" w:rsidRPr="008C4E7C">
              <w:rPr>
                <w:rFonts w:eastAsia="Times New Roman" w:cs="Tahoma"/>
                <w:b/>
                <w:sz w:val="24"/>
                <w:szCs w:val="24"/>
              </w:rPr>
              <w:t xml:space="preserve"> </w:t>
            </w:r>
            <w:r w:rsidR="008C4E7C">
              <w:rPr>
                <w:rFonts w:eastAsia="Times New Roman" w:cs="Tahoma"/>
                <w:b/>
                <w:sz w:val="24"/>
                <w:szCs w:val="24"/>
              </w:rPr>
              <w:t>for you</w:t>
            </w:r>
            <w:r w:rsidR="00C2095E">
              <w:rPr>
                <w:rFonts w:eastAsia="Times New Roman" w:cs="Tahoma"/>
                <w:b/>
                <w:sz w:val="24"/>
                <w:szCs w:val="24"/>
              </w:rPr>
              <w:t>r</w:t>
            </w:r>
            <w:r w:rsidR="008C4E7C">
              <w:rPr>
                <w:rFonts w:eastAsia="Times New Roman" w:cs="Tahoma"/>
                <w:b/>
                <w:sz w:val="24"/>
                <w:szCs w:val="24"/>
              </w:rPr>
              <w:t xml:space="preserve"> supporting information</w:t>
            </w:r>
          </w:p>
          <w:p w14:paraId="280B855A" w14:textId="77777777" w:rsidR="00397827" w:rsidRPr="008C4E7C" w:rsidRDefault="008C4E7C">
            <w:pPr>
              <w:rPr>
                <w:rFonts w:eastAsia="Times New Roman" w:cs="Tahoma"/>
                <w:b/>
                <w:sz w:val="24"/>
                <w:szCs w:val="24"/>
              </w:rPr>
            </w:pPr>
            <w:r>
              <w:rPr>
                <w:rFonts w:eastAsia="Times New Roman" w:cs="Tahoma"/>
                <w:b/>
                <w:sz w:val="24"/>
                <w:szCs w:val="24"/>
              </w:rPr>
              <w:t>(</w:t>
            </w:r>
            <w:r w:rsidRPr="008C4E7C">
              <w:rPr>
                <w:rFonts w:cs="Tahoma"/>
                <w:b/>
                <w:sz w:val="24"/>
                <w:szCs w:val="24"/>
              </w:rPr>
              <w:t>Minimum 500 words - Max 2,000 words</w:t>
            </w:r>
            <w:r>
              <w:rPr>
                <w:rFonts w:cs="Tahoma"/>
                <w:b/>
                <w:sz w:val="24"/>
                <w:szCs w:val="24"/>
              </w:rPr>
              <w:t>)</w:t>
            </w:r>
          </w:p>
          <w:p w14:paraId="5D079F37" w14:textId="77777777" w:rsidR="002F2163" w:rsidRDefault="002F2163">
            <w:pPr>
              <w:rPr>
                <w:rFonts w:eastAsia="Times New Roman" w:cs="Tahoma"/>
                <w:sz w:val="18"/>
                <w:szCs w:val="21"/>
              </w:rPr>
            </w:pPr>
          </w:p>
          <w:p w14:paraId="0873F2CD" w14:textId="77777777" w:rsidR="002F2163" w:rsidRDefault="002F2163"/>
        </w:tc>
      </w:tr>
      <w:tr w:rsidR="0000236B" w14:paraId="55DED296" w14:textId="77777777" w:rsidTr="00D14C00">
        <w:tc>
          <w:tcPr>
            <w:tcW w:w="9016" w:type="dxa"/>
            <w:gridSpan w:val="4"/>
            <w:shd w:val="clear" w:color="auto" w:fill="003377" w:themeFill="accent1"/>
          </w:tcPr>
          <w:p w14:paraId="360AC2C5" w14:textId="77777777" w:rsidR="0000236B" w:rsidRDefault="00EB114D">
            <w:r w:rsidRPr="00D14C00">
              <w:rPr>
                <w:rFonts w:cs="Tahoma"/>
                <w:b/>
                <w:color w:val="FFFFFF" w:themeColor="background1"/>
                <w:szCs w:val="24"/>
              </w:rPr>
              <w:lastRenderedPageBreak/>
              <w:t>References</w:t>
            </w:r>
          </w:p>
        </w:tc>
      </w:tr>
      <w:tr w:rsidR="0000236B" w14:paraId="51DF637B" w14:textId="77777777" w:rsidTr="00D841C8">
        <w:tc>
          <w:tcPr>
            <w:tcW w:w="9016" w:type="dxa"/>
            <w:gridSpan w:val="4"/>
          </w:tcPr>
          <w:p w14:paraId="6041A838" w14:textId="77777777" w:rsidR="0000236B" w:rsidRDefault="00EB114D">
            <w:r w:rsidRPr="00EB114D">
              <w:t>Please give the names and contact details of two referees. One referee should be your present or most recent employer.  References will not be taken up until an offer of employment has been made.</w:t>
            </w:r>
          </w:p>
        </w:tc>
      </w:tr>
      <w:tr w:rsidR="00E75E10" w14:paraId="74A9D1CD" w14:textId="77777777" w:rsidTr="00CD2FCD">
        <w:tc>
          <w:tcPr>
            <w:tcW w:w="4508" w:type="dxa"/>
            <w:gridSpan w:val="2"/>
          </w:tcPr>
          <w:p w14:paraId="01F8382F" w14:textId="77777777" w:rsidR="00E75E10" w:rsidRPr="00EB114D" w:rsidRDefault="00E75E10">
            <w:r>
              <w:t>Referee 1</w:t>
            </w:r>
          </w:p>
        </w:tc>
        <w:tc>
          <w:tcPr>
            <w:tcW w:w="4508" w:type="dxa"/>
            <w:gridSpan w:val="2"/>
          </w:tcPr>
          <w:p w14:paraId="2A901607" w14:textId="77777777" w:rsidR="00E75E10" w:rsidRPr="00EB114D" w:rsidRDefault="00E75E10">
            <w:r>
              <w:t>Referee</w:t>
            </w:r>
            <w:r w:rsidR="004742E4">
              <w:t xml:space="preserve"> </w:t>
            </w:r>
            <w:r>
              <w:t xml:space="preserve">2 </w:t>
            </w:r>
          </w:p>
        </w:tc>
      </w:tr>
      <w:tr w:rsidR="00E75E10" w14:paraId="1216216C" w14:textId="77777777" w:rsidTr="000A3631">
        <w:trPr>
          <w:trHeight w:val="702"/>
        </w:trPr>
        <w:tc>
          <w:tcPr>
            <w:tcW w:w="2254" w:type="dxa"/>
          </w:tcPr>
          <w:p w14:paraId="31E28C5A" w14:textId="77777777" w:rsidR="00E75E10" w:rsidRDefault="00E75E10" w:rsidP="00E75E10">
            <w:r>
              <w:t>Name of Referee 1</w:t>
            </w:r>
          </w:p>
        </w:tc>
        <w:tc>
          <w:tcPr>
            <w:tcW w:w="2254" w:type="dxa"/>
          </w:tcPr>
          <w:p w14:paraId="5B2F1B4E" w14:textId="77777777" w:rsidR="00E75E10" w:rsidRDefault="00E75E10" w:rsidP="00E75E10"/>
        </w:tc>
        <w:tc>
          <w:tcPr>
            <w:tcW w:w="2254" w:type="dxa"/>
          </w:tcPr>
          <w:p w14:paraId="39376B88" w14:textId="77777777" w:rsidR="00E75E10" w:rsidRDefault="00E75E10" w:rsidP="00E75E10">
            <w:r>
              <w:t>Name of Referee 2</w:t>
            </w:r>
          </w:p>
        </w:tc>
        <w:tc>
          <w:tcPr>
            <w:tcW w:w="2254" w:type="dxa"/>
          </w:tcPr>
          <w:p w14:paraId="1E252556" w14:textId="77777777" w:rsidR="00E75E10" w:rsidRDefault="00E75E10" w:rsidP="00E75E10"/>
        </w:tc>
      </w:tr>
      <w:tr w:rsidR="00E75E10" w14:paraId="417FDF42" w14:textId="77777777" w:rsidTr="000A3631">
        <w:trPr>
          <w:trHeight w:val="702"/>
        </w:trPr>
        <w:tc>
          <w:tcPr>
            <w:tcW w:w="2254" w:type="dxa"/>
          </w:tcPr>
          <w:p w14:paraId="760CE327" w14:textId="77777777" w:rsidR="00E75E10" w:rsidRDefault="00E75E10" w:rsidP="00E75E10">
            <w:r>
              <w:t>Relationship to you</w:t>
            </w:r>
          </w:p>
        </w:tc>
        <w:tc>
          <w:tcPr>
            <w:tcW w:w="2254" w:type="dxa"/>
          </w:tcPr>
          <w:p w14:paraId="677354D7" w14:textId="77777777" w:rsidR="00E75E10" w:rsidRDefault="00E75E10" w:rsidP="00E75E10"/>
        </w:tc>
        <w:tc>
          <w:tcPr>
            <w:tcW w:w="2254" w:type="dxa"/>
          </w:tcPr>
          <w:p w14:paraId="4E8A97BE" w14:textId="77777777" w:rsidR="00E75E10" w:rsidRDefault="00E75E10" w:rsidP="00E75E10">
            <w:r>
              <w:t>Relationship to you</w:t>
            </w:r>
          </w:p>
        </w:tc>
        <w:tc>
          <w:tcPr>
            <w:tcW w:w="2254" w:type="dxa"/>
          </w:tcPr>
          <w:p w14:paraId="35EC337C" w14:textId="77777777" w:rsidR="00E75E10" w:rsidRDefault="00E75E10" w:rsidP="00E75E10"/>
        </w:tc>
      </w:tr>
      <w:tr w:rsidR="00E75E10" w14:paraId="540C5E7C" w14:textId="77777777" w:rsidTr="000A3631">
        <w:trPr>
          <w:trHeight w:val="702"/>
        </w:trPr>
        <w:tc>
          <w:tcPr>
            <w:tcW w:w="2254" w:type="dxa"/>
          </w:tcPr>
          <w:p w14:paraId="61A4BE31" w14:textId="77777777" w:rsidR="00E75E10" w:rsidRDefault="00E75E10" w:rsidP="00E75E10">
            <w:r>
              <w:t>Occupation</w:t>
            </w:r>
          </w:p>
        </w:tc>
        <w:tc>
          <w:tcPr>
            <w:tcW w:w="2254" w:type="dxa"/>
          </w:tcPr>
          <w:p w14:paraId="08214821" w14:textId="77777777" w:rsidR="00E75E10" w:rsidRDefault="00E75E10" w:rsidP="00E75E10"/>
        </w:tc>
        <w:tc>
          <w:tcPr>
            <w:tcW w:w="2254" w:type="dxa"/>
          </w:tcPr>
          <w:p w14:paraId="7FD8C3CB" w14:textId="77777777" w:rsidR="00E75E10" w:rsidRDefault="00E75E10" w:rsidP="00E75E10">
            <w:r>
              <w:t>Occupation</w:t>
            </w:r>
          </w:p>
        </w:tc>
        <w:tc>
          <w:tcPr>
            <w:tcW w:w="2254" w:type="dxa"/>
          </w:tcPr>
          <w:p w14:paraId="39DC5096" w14:textId="77777777" w:rsidR="00E75E10" w:rsidRDefault="00E75E10" w:rsidP="00E75E10"/>
        </w:tc>
      </w:tr>
      <w:tr w:rsidR="00E75E10" w14:paraId="6C674AE2" w14:textId="77777777" w:rsidTr="000A3631">
        <w:trPr>
          <w:trHeight w:val="702"/>
        </w:trPr>
        <w:tc>
          <w:tcPr>
            <w:tcW w:w="2254" w:type="dxa"/>
          </w:tcPr>
          <w:p w14:paraId="7991ACA3" w14:textId="77777777" w:rsidR="00E75E10" w:rsidRDefault="00E75E10" w:rsidP="00E75E10">
            <w:r>
              <w:t>Organisation</w:t>
            </w:r>
          </w:p>
        </w:tc>
        <w:tc>
          <w:tcPr>
            <w:tcW w:w="2254" w:type="dxa"/>
          </w:tcPr>
          <w:p w14:paraId="6498D123" w14:textId="77777777" w:rsidR="00E75E10" w:rsidRDefault="00E75E10" w:rsidP="00E75E10"/>
        </w:tc>
        <w:tc>
          <w:tcPr>
            <w:tcW w:w="2254" w:type="dxa"/>
          </w:tcPr>
          <w:p w14:paraId="559C2985" w14:textId="77777777" w:rsidR="00E75E10" w:rsidRDefault="00E75E10" w:rsidP="00E75E10">
            <w:r>
              <w:t>Organisation</w:t>
            </w:r>
          </w:p>
        </w:tc>
        <w:tc>
          <w:tcPr>
            <w:tcW w:w="2254" w:type="dxa"/>
          </w:tcPr>
          <w:p w14:paraId="62F1AC2E" w14:textId="77777777" w:rsidR="00E75E10" w:rsidRDefault="00E75E10" w:rsidP="00E75E10"/>
        </w:tc>
      </w:tr>
      <w:tr w:rsidR="00E75E10" w14:paraId="47D7BA9C" w14:textId="77777777" w:rsidTr="000A3631">
        <w:trPr>
          <w:trHeight w:val="702"/>
        </w:trPr>
        <w:tc>
          <w:tcPr>
            <w:tcW w:w="2254" w:type="dxa"/>
          </w:tcPr>
          <w:p w14:paraId="51B0A8B3" w14:textId="77777777" w:rsidR="00E75E10" w:rsidRDefault="00E75E10" w:rsidP="00E75E10">
            <w:r>
              <w:t>Email Address</w:t>
            </w:r>
          </w:p>
        </w:tc>
        <w:tc>
          <w:tcPr>
            <w:tcW w:w="2254" w:type="dxa"/>
          </w:tcPr>
          <w:p w14:paraId="0144CAC0" w14:textId="77777777" w:rsidR="00E75E10" w:rsidRDefault="00E75E10" w:rsidP="00E75E10"/>
        </w:tc>
        <w:tc>
          <w:tcPr>
            <w:tcW w:w="2254" w:type="dxa"/>
          </w:tcPr>
          <w:p w14:paraId="4722D48F" w14:textId="77777777" w:rsidR="00E75E10" w:rsidRDefault="00E75E10" w:rsidP="00E75E10">
            <w:r>
              <w:t>Email Address</w:t>
            </w:r>
          </w:p>
        </w:tc>
        <w:tc>
          <w:tcPr>
            <w:tcW w:w="2254" w:type="dxa"/>
          </w:tcPr>
          <w:p w14:paraId="1E413D41" w14:textId="77777777" w:rsidR="00E75E10" w:rsidRDefault="00E75E10" w:rsidP="00E75E10"/>
        </w:tc>
      </w:tr>
      <w:tr w:rsidR="00E75E10" w14:paraId="051DEDB2" w14:textId="77777777" w:rsidTr="000A3631">
        <w:trPr>
          <w:trHeight w:val="702"/>
        </w:trPr>
        <w:tc>
          <w:tcPr>
            <w:tcW w:w="2254" w:type="dxa"/>
          </w:tcPr>
          <w:p w14:paraId="3A1EBDE7" w14:textId="77777777" w:rsidR="00E75E10" w:rsidRDefault="00E75E10" w:rsidP="00E75E10">
            <w:r>
              <w:t>Telephone Number</w:t>
            </w:r>
          </w:p>
        </w:tc>
        <w:tc>
          <w:tcPr>
            <w:tcW w:w="2254" w:type="dxa"/>
          </w:tcPr>
          <w:p w14:paraId="4868087B" w14:textId="77777777" w:rsidR="00E75E10" w:rsidRDefault="00E75E10" w:rsidP="00E75E10"/>
        </w:tc>
        <w:tc>
          <w:tcPr>
            <w:tcW w:w="2254" w:type="dxa"/>
          </w:tcPr>
          <w:p w14:paraId="5A1A2E0C" w14:textId="77777777" w:rsidR="00E75E10" w:rsidRDefault="00E75E10" w:rsidP="00E75E10">
            <w:r>
              <w:t>Telephone Number</w:t>
            </w:r>
          </w:p>
        </w:tc>
        <w:tc>
          <w:tcPr>
            <w:tcW w:w="2254" w:type="dxa"/>
          </w:tcPr>
          <w:p w14:paraId="39657A9F" w14:textId="77777777" w:rsidR="00E75E10" w:rsidRDefault="00E75E10" w:rsidP="00E75E10"/>
        </w:tc>
      </w:tr>
    </w:tbl>
    <w:p w14:paraId="68348786" w14:textId="77777777" w:rsidR="0000236B" w:rsidRDefault="0000236B"/>
    <w:p w14:paraId="424012EB" w14:textId="77777777" w:rsidR="00211B26" w:rsidRPr="00632B7C" w:rsidRDefault="00211B26" w:rsidP="00211B26">
      <w:pPr>
        <w:pStyle w:val="BodyText"/>
        <w:rPr>
          <w:rFonts w:cs="Tahoma"/>
          <w:b/>
          <w:sz w:val="24"/>
          <w:szCs w:val="24"/>
        </w:rPr>
      </w:pPr>
      <w:r w:rsidRPr="00632B7C">
        <w:rPr>
          <w:rFonts w:cs="Tahoma"/>
          <w:b/>
          <w:szCs w:val="24"/>
        </w:rPr>
        <w:t xml:space="preserve">Declaration </w:t>
      </w:r>
    </w:p>
    <w:p w14:paraId="2F22A926" w14:textId="7C884F3E" w:rsidR="00211B26" w:rsidRDefault="00211B26" w:rsidP="00211B26">
      <w:r>
        <w:t>I confirm that to the best of my knowledge all information I have given in my application is correct and can be treated as part of any subsequent contract of employment. Any false, deliberate omission or misleading information may be sufficient cause for rejection or, if employed by</w:t>
      </w:r>
      <w:r w:rsidR="00F83DD0">
        <w:t xml:space="preserve"> Oxfordshire </w:t>
      </w:r>
      <w:r>
        <w:t>Mind, to be dismissed.</w:t>
      </w:r>
    </w:p>
    <w:p w14:paraId="5FBFE03C" w14:textId="1454F15E" w:rsidR="00211B26" w:rsidRDefault="00211B26" w:rsidP="00211B26">
      <w:r>
        <w:t xml:space="preserve">I agree </w:t>
      </w:r>
      <w:r w:rsidR="00F83DD0">
        <w:t xml:space="preserve">Oxfordshire </w:t>
      </w:r>
      <w:r>
        <w:t>Mind can approach any of my previous employers for a reference to confirm that any information given in relation to my application is correct.</w:t>
      </w:r>
    </w:p>
    <w:p w14:paraId="5F0A37EF" w14:textId="77777777" w:rsidR="00211B26" w:rsidRDefault="00211B26" w:rsidP="00211B26">
      <w:r>
        <w:t xml:space="preserve">Please tick this box to confirm </w:t>
      </w:r>
      <w:sdt>
        <w:sdtPr>
          <w:id w:val="-12532751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r>
      <w:r>
        <w:tab/>
        <w:t xml:space="preserve">Date: </w:t>
      </w:r>
      <w:sdt>
        <w:sdtPr>
          <w:id w:val="-1846627974"/>
          <w:placeholder>
            <w:docPart w:val="DefaultPlaceholder_1081868576"/>
          </w:placeholder>
          <w:showingPlcHdr/>
          <w:date>
            <w:dateFormat w:val="dd/MM/yyyy"/>
            <w:lid w:val="en-GB"/>
            <w:storeMappedDataAs w:val="dateTime"/>
            <w:calendar w:val="gregorian"/>
          </w:date>
        </w:sdtPr>
        <w:sdtEndPr/>
        <w:sdtContent>
          <w:r w:rsidRPr="00A12CAB">
            <w:rPr>
              <w:rStyle w:val="PlaceholderText"/>
            </w:rPr>
            <w:t>Click here to enter a date.</w:t>
          </w:r>
        </w:sdtContent>
      </w:sdt>
    </w:p>
    <w:p w14:paraId="2610B95F" w14:textId="77777777" w:rsidR="00397827" w:rsidRDefault="00397827"/>
    <w:p w14:paraId="6AA43A6A" w14:textId="77777777" w:rsidR="00397827" w:rsidRPr="008C4E7C" w:rsidRDefault="00397827">
      <w:pPr>
        <w:rPr>
          <w:rFonts w:cs="Tahoma"/>
          <w:b/>
          <w:sz w:val="22"/>
        </w:rPr>
      </w:pPr>
    </w:p>
    <w:sectPr w:rsidR="00397827" w:rsidRPr="008C4E7C"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5FD9C" w14:textId="77777777" w:rsidR="0079529C" w:rsidRDefault="0079529C" w:rsidP="00397827">
      <w:pPr>
        <w:spacing w:after="0" w:line="240" w:lineRule="auto"/>
      </w:pPr>
      <w:r>
        <w:separator/>
      </w:r>
    </w:p>
  </w:endnote>
  <w:endnote w:type="continuationSeparator" w:id="0">
    <w:p w14:paraId="7BE89C4B" w14:textId="77777777" w:rsidR="0079529C" w:rsidRDefault="0079529C" w:rsidP="00397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6F4C6" w14:textId="77777777" w:rsidR="0079529C" w:rsidRDefault="0079529C" w:rsidP="00397827">
      <w:pPr>
        <w:spacing w:after="0" w:line="240" w:lineRule="auto"/>
      </w:pPr>
      <w:r>
        <w:separator/>
      </w:r>
    </w:p>
  </w:footnote>
  <w:footnote w:type="continuationSeparator" w:id="0">
    <w:p w14:paraId="48F9ED54" w14:textId="77777777" w:rsidR="0079529C" w:rsidRDefault="0079529C" w:rsidP="00397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5D1F0" w14:textId="6EAC6981" w:rsidR="00672198" w:rsidRDefault="00672198" w:rsidP="00397827">
    <w:pPr>
      <w:pStyle w:val="Header"/>
      <w:rPr>
        <w:rFonts w:ascii="Arial" w:hAnsi="Arial" w:cs="Arial"/>
        <w:noProof/>
        <w:sz w:val="22"/>
        <w:lang w:eastAsia="en-GB"/>
      </w:rPr>
    </w:pPr>
    <w:r w:rsidRPr="00553453">
      <w:rPr>
        <w:rFonts w:ascii="Arial" w:hAnsi="Arial" w:cs="Arial"/>
        <w:noProof/>
        <w:sz w:val="22"/>
        <w:lang w:eastAsia="en-GB"/>
      </w:rPr>
      <w:drawing>
        <wp:anchor distT="0" distB="0" distL="114300" distR="114300" simplePos="0" relativeHeight="251658240" behindDoc="0" locked="0" layoutInCell="1" allowOverlap="1" wp14:anchorId="2A913F52" wp14:editId="01D24135">
          <wp:simplePos x="0" y="0"/>
          <wp:positionH relativeFrom="column">
            <wp:posOffset>3923665</wp:posOffset>
          </wp:positionH>
          <wp:positionV relativeFrom="paragraph">
            <wp:posOffset>5715</wp:posOffset>
          </wp:positionV>
          <wp:extent cx="2367280"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Mind logo blue - for headers"/>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728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E61FE7" w14:textId="0A312D00" w:rsidR="00397827" w:rsidRPr="00397827" w:rsidRDefault="00397827" w:rsidP="003978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DA3NTO1NDIwsjRU0lEKTi0uzszPAykwqgUAn7ZYeSwAAAA="/>
  </w:docVars>
  <w:rsids>
    <w:rsidRoot w:val="00397827"/>
    <w:rsid w:val="0000236B"/>
    <w:rsid w:val="000D301F"/>
    <w:rsid w:val="001132B4"/>
    <w:rsid w:val="0011749E"/>
    <w:rsid w:val="001D3CCA"/>
    <w:rsid w:val="00211B26"/>
    <w:rsid w:val="00237C54"/>
    <w:rsid w:val="002F2163"/>
    <w:rsid w:val="00397827"/>
    <w:rsid w:val="003B42B3"/>
    <w:rsid w:val="003C79BE"/>
    <w:rsid w:val="004503E3"/>
    <w:rsid w:val="004742E4"/>
    <w:rsid w:val="00524B07"/>
    <w:rsid w:val="00563375"/>
    <w:rsid w:val="00594B57"/>
    <w:rsid w:val="005F117F"/>
    <w:rsid w:val="005F59E6"/>
    <w:rsid w:val="006324AA"/>
    <w:rsid w:val="00637D92"/>
    <w:rsid w:val="00672198"/>
    <w:rsid w:val="0079529C"/>
    <w:rsid w:val="00797E5F"/>
    <w:rsid w:val="007E1FEE"/>
    <w:rsid w:val="00804AF9"/>
    <w:rsid w:val="008C4E7C"/>
    <w:rsid w:val="008D5912"/>
    <w:rsid w:val="008F2B6C"/>
    <w:rsid w:val="00952C3E"/>
    <w:rsid w:val="00AE1902"/>
    <w:rsid w:val="00BD5E9E"/>
    <w:rsid w:val="00C14A13"/>
    <w:rsid w:val="00C2095E"/>
    <w:rsid w:val="00C36AC8"/>
    <w:rsid w:val="00C63F6E"/>
    <w:rsid w:val="00D14C00"/>
    <w:rsid w:val="00D6299C"/>
    <w:rsid w:val="00D841C8"/>
    <w:rsid w:val="00E627E6"/>
    <w:rsid w:val="00E75E10"/>
    <w:rsid w:val="00EB114D"/>
    <w:rsid w:val="00F511FE"/>
    <w:rsid w:val="00F5490A"/>
    <w:rsid w:val="00F83DD0"/>
    <w:rsid w:val="00FB44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AD19BD"/>
  <w15:chartTrackingRefBased/>
  <w15:docId w15:val="{2E64A76B-AB36-4A1E-AF85-35C6291DC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E5F"/>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pPr>
  </w:style>
  <w:style w:type="paragraph" w:styleId="Header">
    <w:name w:val="header"/>
    <w:basedOn w:val="Normal"/>
    <w:link w:val="HeaderChar"/>
    <w:uiPriority w:val="99"/>
    <w:unhideWhenUsed/>
    <w:rsid w:val="003978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827"/>
    <w:rPr>
      <w:rFonts w:ascii="Tahoma" w:hAnsi="Tahoma"/>
      <w:sz w:val="21"/>
    </w:rPr>
  </w:style>
  <w:style w:type="paragraph" w:styleId="Footer">
    <w:name w:val="footer"/>
    <w:basedOn w:val="Normal"/>
    <w:link w:val="FooterChar"/>
    <w:uiPriority w:val="99"/>
    <w:unhideWhenUsed/>
    <w:rsid w:val="003978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827"/>
    <w:rPr>
      <w:rFonts w:ascii="Tahoma" w:hAnsi="Tahoma"/>
      <w:sz w:val="21"/>
    </w:rPr>
  </w:style>
  <w:style w:type="table" w:styleId="TableGrid">
    <w:name w:val="Table Grid"/>
    <w:basedOn w:val="TableNormal"/>
    <w:uiPriority w:val="39"/>
    <w:rsid w:val="00397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397827"/>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397827"/>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1132B4"/>
    <w:rPr>
      <w:sz w:val="16"/>
      <w:szCs w:val="16"/>
    </w:rPr>
  </w:style>
  <w:style w:type="paragraph" w:styleId="CommentText">
    <w:name w:val="annotation text"/>
    <w:basedOn w:val="Normal"/>
    <w:link w:val="CommentTextChar"/>
    <w:uiPriority w:val="99"/>
    <w:semiHidden/>
    <w:unhideWhenUsed/>
    <w:rsid w:val="001132B4"/>
    <w:pPr>
      <w:spacing w:line="240" w:lineRule="auto"/>
    </w:pPr>
    <w:rPr>
      <w:sz w:val="20"/>
      <w:szCs w:val="20"/>
    </w:rPr>
  </w:style>
  <w:style w:type="character" w:customStyle="1" w:styleId="CommentTextChar">
    <w:name w:val="Comment Text Char"/>
    <w:basedOn w:val="DefaultParagraphFont"/>
    <w:link w:val="CommentText"/>
    <w:uiPriority w:val="99"/>
    <w:semiHidden/>
    <w:rsid w:val="001132B4"/>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1132B4"/>
    <w:rPr>
      <w:b/>
      <w:bCs/>
    </w:rPr>
  </w:style>
  <w:style w:type="character" w:customStyle="1" w:styleId="CommentSubjectChar">
    <w:name w:val="Comment Subject Char"/>
    <w:basedOn w:val="CommentTextChar"/>
    <w:link w:val="CommentSubject"/>
    <w:uiPriority w:val="99"/>
    <w:semiHidden/>
    <w:rsid w:val="001132B4"/>
    <w:rPr>
      <w:rFonts w:ascii="Tahoma" w:hAnsi="Tahoma"/>
      <w:b/>
      <w:bCs/>
      <w:sz w:val="20"/>
      <w:szCs w:val="20"/>
    </w:rPr>
  </w:style>
  <w:style w:type="paragraph" w:styleId="BalloonText">
    <w:name w:val="Balloon Text"/>
    <w:basedOn w:val="Normal"/>
    <w:link w:val="BalloonTextChar"/>
    <w:uiPriority w:val="99"/>
    <w:semiHidden/>
    <w:unhideWhenUsed/>
    <w:rsid w:val="001132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2B4"/>
    <w:rPr>
      <w:rFonts w:ascii="Segoe UI" w:hAnsi="Segoe UI" w:cs="Segoe UI"/>
      <w:sz w:val="18"/>
      <w:szCs w:val="18"/>
    </w:rPr>
  </w:style>
  <w:style w:type="character" w:styleId="Hyperlink">
    <w:name w:val="Hyperlink"/>
    <w:basedOn w:val="DefaultParagraphFont"/>
    <w:uiPriority w:val="99"/>
    <w:unhideWhenUsed/>
    <w:rsid w:val="00E75E10"/>
    <w:rPr>
      <w:color w:val="0563C1" w:themeColor="hyperlink"/>
      <w:u w:val="single"/>
    </w:rPr>
  </w:style>
  <w:style w:type="paragraph" w:styleId="BodyText">
    <w:name w:val="Body Text"/>
    <w:basedOn w:val="Normal"/>
    <w:link w:val="BodyTextChar"/>
    <w:uiPriority w:val="99"/>
    <w:semiHidden/>
    <w:unhideWhenUsed/>
    <w:rsid w:val="00211B26"/>
    <w:pPr>
      <w:spacing w:after="120"/>
    </w:pPr>
  </w:style>
  <w:style w:type="character" w:customStyle="1" w:styleId="BodyTextChar">
    <w:name w:val="Body Text Char"/>
    <w:basedOn w:val="DefaultParagraphFont"/>
    <w:link w:val="BodyText"/>
    <w:uiPriority w:val="99"/>
    <w:semiHidden/>
    <w:rsid w:val="00211B26"/>
    <w:rPr>
      <w:rFonts w:ascii="Tahoma" w:hAnsi="Tahoma"/>
      <w:sz w:val="21"/>
    </w:rPr>
  </w:style>
  <w:style w:type="character" w:styleId="PlaceholderText">
    <w:name w:val="Placeholder Text"/>
    <w:basedOn w:val="DefaultParagraphFont"/>
    <w:uiPriority w:val="99"/>
    <w:semiHidden/>
    <w:rsid w:val="00211B26"/>
    <w:rPr>
      <w:color w:val="808080"/>
    </w:rPr>
  </w:style>
  <w:style w:type="character" w:styleId="Emphasis">
    <w:name w:val="Emphasis"/>
    <w:basedOn w:val="DefaultParagraphFont"/>
    <w:uiPriority w:val="20"/>
    <w:qFormat/>
    <w:rsid w:val="008C4E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ecruitment@oxfordshiremind.org.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6"/>
        <w:category>
          <w:name w:val="General"/>
          <w:gallery w:val="placeholder"/>
        </w:category>
        <w:types>
          <w:type w:val="bbPlcHdr"/>
        </w:types>
        <w:behaviors>
          <w:behavior w:val="content"/>
        </w:behaviors>
        <w:guid w:val="{0D410028-883F-4CE1-B144-6C09E66F9591}"/>
      </w:docPartPr>
      <w:docPartBody>
        <w:p w:rsidR="00B3126E" w:rsidRDefault="0037780F">
          <w:r w:rsidRPr="00A12CAB">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panose1 w:val="02000400000000000000"/>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0F"/>
    <w:rsid w:val="00135B6D"/>
    <w:rsid w:val="002B6A22"/>
    <w:rsid w:val="0037780F"/>
    <w:rsid w:val="00465514"/>
    <w:rsid w:val="00B3126E"/>
    <w:rsid w:val="00BF6BEA"/>
    <w:rsid w:val="00C071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78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932E6-579D-4ADF-86C9-78DA51AA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Millicent Long</cp:lastModifiedBy>
  <cp:revision>5</cp:revision>
  <dcterms:created xsi:type="dcterms:W3CDTF">2018-07-16T11:03:00Z</dcterms:created>
  <dcterms:modified xsi:type="dcterms:W3CDTF">2020-07-29T15:55:00Z</dcterms:modified>
</cp:coreProperties>
</file>